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Fertilizer mining in central Florida has been ongoing for decades and many facilities present risks to freshwater and coastal aquatic environments in the state. In 2021, a breach in the liner of a wastewater containment stack at Piney Point, a legacy phosphate mining facility, resulted in the emergency discharge of ~815 million liters of highly acidic and nutrient-laden process water into Tampa Bay. A multi-agency, event-response monitoring program resulted and documented water quality and ecosystem impacts within several months of the event. Short-term declines in water quality were observed, with a notable red tide event and substantial fish kills occurring three months after the initial wastewater release. The long-term recovery of Tampa Bay over the last 30 years has demonstrated that coordination among public and private entities can lead to improved water quality and seagrass growth. Acute spill events like the 2021 emergency release from Piney Point threaten past successes in bay management and efforts to mitigate and prevent these negative outcomes in the future are ongoing. This chapter will provide an updated, longer-term view of the ecosystem recovery that has occurred 3-4 years after the initial emergency discharge event, while also considering the historical context of long-term bay recovery.</w:t>
      </w:r>
    </w:p>
    <w:p>
      <w:r>
        <w:br w:type="page"/>
      </w:r>
    </w:p>
    <w:bookmarkEnd w:id="21"/>
    <w:bookmarkStart w:id="22"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bookmarkEnd w:id="22"/>
    <w:bookmarkStart w:id="23"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bookmarkEnd w:id="24"/>
    <w:bookmarkStart w:id="25"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bookmarkEnd w:id="25"/>
    <w:bookmarkEnd w:id="26"/>
    <w:bookmarkStart w:id="27" w:name="conclusion-500-1000-words"/>
    <w:p>
      <w:pPr>
        <w:pStyle w:val="Heading2"/>
      </w:pPr>
      <w:r>
        <w:t xml:space="preserve">4 Conclusion (500-1000 words)</w:t>
      </w:r>
    </w:p>
    <w:p>
      <w:pPr>
        <w:pStyle w:val="FirstParagraph"/>
      </w:pPr>
      <w:r>
        <w:t xml:space="preserve">Include a discussion of key take-aways.</w:t>
      </w:r>
    </w:p>
    <w:bookmarkEnd w:id="27"/>
    <w:bookmarkStart w:id="28" w:name="references"/>
    <w:p>
      <w:pPr>
        <w:pStyle w:val="Heading2"/>
      </w:pPr>
      <w:r>
        <w:t xml:space="preserve">References</w:t>
      </w:r>
    </w:p>
    <w:bookmarkEnd w:id="2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and Edward T Sherwood1</dc:creator>
  <cp:keywords/>
  <dcterms:created xsi:type="dcterms:W3CDTF">2025-01-13T16:21:00Z</dcterms:created>
  <dcterms:modified xsi:type="dcterms:W3CDTF">2025-01-13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